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530E1" w14:textId="2D99801B" w:rsid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jc w:val="center"/>
        <w:rPr>
          <w:b/>
          <w:bCs/>
          <w:color w:val="333333"/>
        </w:rPr>
      </w:pPr>
      <w:r w:rsidRPr="00DA45C2">
        <w:rPr>
          <w:b/>
          <w:bCs/>
          <w:color w:val="333333"/>
        </w:rPr>
        <w:t xml:space="preserve">BOOK FAIR </w:t>
      </w:r>
      <w:r>
        <w:rPr>
          <w:b/>
          <w:bCs/>
          <w:color w:val="333333"/>
        </w:rPr>
        <w:t>APPLICATION QUESTIONS</w:t>
      </w:r>
    </w:p>
    <w:p w14:paraId="5303761F" w14:textId="738CE50B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jc w:val="center"/>
        <w:rPr>
          <w:b/>
          <w:bCs/>
          <w:color w:val="333333"/>
        </w:rPr>
      </w:pPr>
      <w:r>
        <w:rPr>
          <w:b/>
          <w:bCs/>
          <w:color w:val="333333"/>
        </w:rPr>
        <w:t>To complete your application, go to:</w:t>
      </w:r>
    </w:p>
    <w:p w14:paraId="0F9B0D84" w14:textId="555610E8" w:rsidR="00DA45C2" w:rsidRDefault="001E0432" w:rsidP="001E043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jc w:val="center"/>
      </w:pPr>
      <w:hyperlink r:id="rId4" w:history="1">
        <w:r w:rsidRPr="001E0432">
          <w:rPr>
            <w:rStyle w:val="Hyperlink"/>
          </w:rPr>
          <w:t>https://my.boothcentral.com/v/events/bwws-largest-virtual-book-relaunch-party-ever</w:t>
        </w:r>
      </w:hyperlink>
    </w:p>
    <w:p w14:paraId="06D59135" w14:textId="77777777" w:rsidR="001E0432" w:rsidRDefault="001E043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i/>
          <w:iCs/>
          <w:color w:val="333333"/>
        </w:rPr>
      </w:pPr>
    </w:p>
    <w:p w14:paraId="33E4267C" w14:textId="61D36BA5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i/>
          <w:iCs/>
          <w:color w:val="333333"/>
        </w:rPr>
      </w:pPr>
      <w:r w:rsidRPr="00DA45C2">
        <w:rPr>
          <w:i/>
          <w:iCs/>
          <w:color w:val="333333"/>
        </w:rPr>
        <w:t xml:space="preserve">All questions are not required. </w:t>
      </w:r>
    </w:p>
    <w:p w14:paraId="5DC3BBA5" w14:textId="77777777" w:rsid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</w:p>
    <w:p w14:paraId="3B3E24E7" w14:textId="7F3BCAE8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describe your product or services</w:t>
      </w:r>
    </w:p>
    <w:p w14:paraId="5A1A8DB4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upload a picture of your first product or work (8MB max)</w:t>
      </w:r>
    </w:p>
    <w:p w14:paraId="47BB1FC9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upload a picture of your second product or work (8MB max)</w:t>
      </w:r>
    </w:p>
    <w:p w14:paraId="70BF4359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upload a picture of your third product or work (8MB max)</w:t>
      </w:r>
    </w:p>
    <w:p w14:paraId="7487ABA9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upload a picture of your booth (8MB max)</w:t>
      </w:r>
    </w:p>
    <w:p w14:paraId="13D155D4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Facebook</w:t>
      </w:r>
    </w:p>
    <w:p w14:paraId="60D65AFD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Twitter</w:t>
      </w:r>
    </w:p>
    <w:p w14:paraId="1A6D85DD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Instagram</w:t>
      </w:r>
    </w:p>
    <w:p w14:paraId="76B51C9D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interest</w:t>
      </w:r>
    </w:p>
    <w:p w14:paraId="1D17AF1E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LinkedIn</w:t>
      </w:r>
    </w:p>
    <w:p w14:paraId="30A5E3F2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How did you hear about us?</w:t>
      </w:r>
    </w:p>
    <w:p w14:paraId="672690C8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If you heard about us from another vendor, please list the vendor's name</w:t>
      </w:r>
    </w:p>
    <w:p w14:paraId="766B509F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provide a brief description (no more than 200 characters) to display under your business name</w:t>
      </w:r>
    </w:p>
    <w:p w14:paraId="0E00D0B6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upload a banner or cover photo (800px width x 480px height) to use for the virtual event</w:t>
      </w:r>
    </w:p>
    <w:p w14:paraId="50538DCA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provide a link to your website for attendees to visit</w:t>
      </w:r>
    </w:p>
    <w:p w14:paraId="307356A6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provide any additional info you want to show or promote for the virtual event</w:t>
      </w:r>
    </w:p>
    <w:p w14:paraId="53CFF718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>Please provide a link (</w:t>
      </w:r>
      <w:proofErr w:type="spellStart"/>
      <w:r w:rsidRPr="00DA45C2">
        <w:rPr>
          <w:color w:val="333333"/>
        </w:rPr>
        <w:t>Youtube</w:t>
      </w:r>
      <w:proofErr w:type="spellEnd"/>
      <w:r w:rsidRPr="00DA45C2">
        <w:rPr>
          <w:color w:val="333333"/>
        </w:rPr>
        <w:t xml:space="preserve"> or Vimeo) to a short intro video for the virtual event</w:t>
      </w:r>
    </w:p>
    <w:p w14:paraId="6C4736EC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 xml:space="preserve">Please upload 1st </w:t>
      </w:r>
      <w:proofErr w:type="spellStart"/>
      <w:r w:rsidRPr="00DA45C2">
        <w:rPr>
          <w:color w:val="333333"/>
        </w:rPr>
        <w:t>addt'l</w:t>
      </w:r>
      <w:proofErr w:type="spellEnd"/>
      <w:r w:rsidRPr="00DA45C2">
        <w:rPr>
          <w:color w:val="333333"/>
        </w:rPr>
        <w:t>. picture (800px width x 480px height) to showcase for the virtual event</w:t>
      </w:r>
    </w:p>
    <w:p w14:paraId="0312E876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 xml:space="preserve">Please upload 2nd </w:t>
      </w:r>
      <w:proofErr w:type="spellStart"/>
      <w:r w:rsidRPr="00DA45C2">
        <w:rPr>
          <w:color w:val="333333"/>
        </w:rPr>
        <w:t>addt'l</w:t>
      </w:r>
      <w:proofErr w:type="spellEnd"/>
      <w:r w:rsidRPr="00DA45C2">
        <w:rPr>
          <w:color w:val="333333"/>
        </w:rPr>
        <w:t>. picture (800px width x 480px height) to showcase for the virtual event</w:t>
      </w:r>
    </w:p>
    <w:p w14:paraId="076C9990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 xml:space="preserve">Please upload 3rd </w:t>
      </w:r>
      <w:proofErr w:type="spellStart"/>
      <w:r w:rsidRPr="00DA45C2">
        <w:rPr>
          <w:color w:val="333333"/>
        </w:rPr>
        <w:t>addt'l</w:t>
      </w:r>
      <w:proofErr w:type="spellEnd"/>
      <w:r w:rsidRPr="00DA45C2">
        <w:rPr>
          <w:color w:val="333333"/>
        </w:rPr>
        <w:t>. picture (800px width x 480px height) to showcase for the virtual event</w:t>
      </w:r>
    </w:p>
    <w:p w14:paraId="6C4BE09C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 xml:space="preserve">Please upload 4th </w:t>
      </w:r>
      <w:proofErr w:type="spellStart"/>
      <w:r w:rsidRPr="00DA45C2">
        <w:rPr>
          <w:color w:val="333333"/>
        </w:rPr>
        <w:t>addt'l</w:t>
      </w:r>
      <w:proofErr w:type="spellEnd"/>
      <w:r w:rsidRPr="00DA45C2">
        <w:rPr>
          <w:color w:val="333333"/>
        </w:rPr>
        <w:t>. picture (800px width x 480px height) to showcase for the virtual event</w:t>
      </w:r>
    </w:p>
    <w:p w14:paraId="35F4B374" w14:textId="77777777" w:rsidR="00DA45C2" w:rsidRPr="00DA45C2" w:rsidRDefault="00DA45C2" w:rsidP="00DA45C2">
      <w:pPr>
        <w:pStyle w:val="form-control-static"/>
        <w:pBdr>
          <w:top w:val="single" w:sz="2" w:space="5" w:color="E2E8F0"/>
          <w:left w:val="single" w:sz="2" w:space="24" w:color="E2E8F0"/>
          <w:bottom w:val="dashed" w:sz="6" w:space="5" w:color="CCCCCC"/>
          <w:right w:val="single" w:sz="2" w:space="0" w:color="E2E8F0"/>
        </w:pBdr>
        <w:spacing w:before="0" w:beforeAutospacing="0" w:after="0" w:afterAutospacing="0"/>
        <w:rPr>
          <w:color w:val="333333"/>
        </w:rPr>
      </w:pPr>
      <w:r w:rsidRPr="00DA45C2">
        <w:rPr>
          <w:color w:val="333333"/>
        </w:rPr>
        <w:t xml:space="preserve">Please upload 5th </w:t>
      </w:r>
      <w:proofErr w:type="spellStart"/>
      <w:r w:rsidRPr="00DA45C2">
        <w:rPr>
          <w:color w:val="333333"/>
        </w:rPr>
        <w:t>addt'l</w:t>
      </w:r>
      <w:proofErr w:type="spellEnd"/>
      <w:r w:rsidRPr="00DA45C2">
        <w:rPr>
          <w:color w:val="333333"/>
        </w:rPr>
        <w:t>. picture (800px width x 480px height) to showcase for the virtual event</w:t>
      </w:r>
    </w:p>
    <w:p w14:paraId="0E87BE81" w14:textId="77777777" w:rsidR="006A6B95" w:rsidRPr="00DA45C2" w:rsidRDefault="006A6B95">
      <w:pPr>
        <w:rPr>
          <w:rFonts w:ascii="Times New Roman" w:hAnsi="Times New Roman" w:cs="Times New Roman"/>
          <w:sz w:val="24"/>
          <w:szCs w:val="24"/>
        </w:rPr>
      </w:pPr>
    </w:p>
    <w:sectPr w:rsidR="006A6B95" w:rsidRPr="00DA45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TA3NTYwsrAwMzdQ0lEKTi0uzszPAykwrAUAYKRPtywAAAA="/>
  </w:docVars>
  <w:rsids>
    <w:rsidRoot w:val="00DA45C2"/>
    <w:rsid w:val="001E0432"/>
    <w:rsid w:val="005440E2"/>
    <w:rsid w:val="006A6B95"/>
    <w:rsid w:val="00DA4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855DD"/>
  <w15:chartTrackingRefBased/>
  <w15:docId w15:val="{A74C13B7-44D6-45D5-BA76-65772502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-control-static">
    <w:name w:val="form-control-static"/>
    <w:basedOn w:val="Normal"/>
    <w:rsid w:val="00DA4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45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39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y.boothcentral.com/v/events/bwws-largest-virtual-book-relaunch-party-ev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387</Characters>
  <Application>Microsoft Office Word</Application>
  <DocSecurity>0</DocSecurity>
  <Lines>11</Lines>
  <Paragraphs>3</Paragraphs>
  <ScaleCrop>false</ScaleCrop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jackson</dc:creator>
  <cp:keywords/>
  <dc:description/>
  <cp:lastModifiedBy>michelle jackson</cp:lastModifiedBy>
  <cp:revision>2</cp:revision>
  <dcterms:created xsi:type="dcterms:W3CDTF">2021-05-13T00:54:00Z</dcterms:created>
  <dcterms:modified xsi:type="dcterms:W3CDTF">2021-05-13T00:54:00Z</dcterms:modified>
</cp:coreProperties>
</file>